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6A24FE" w14:textId="616360AB" w:rsidR="00D34E60" w:rsidRDefault="001920A1" w:rsidP="001920A1">
      <w:pPr>
        <w:pStyle w:val="ListParagraph"/>
        <w:numPr>
          <w:ilvl w:val="0"/>
          <w:numId w:val="1"/>
        </w:numPr>
        <w:rPr>
          <w:lang w:val="en-US"/>
        </w:rPr>
      </w:pPr>
      <w:r w:rsidRPr="001920A1">
        <w:rPr>
          <w:lang w:val="en-US"/>
        </w:rPr>
        <w:t>Open and Configure Git:</w:t>
      </w:r>
    </w:p>
    <w:p w14:paraId="28A2F86B" w14:textId="196FD02E" w:rsidR="001920A1" w:rsidRPr="001920A1" w:rsidRDefault="001920A1" w:rsidP="001920A1">
      <w:pPr>
        <w:pStyle w:val="ListParagraph"/>
        <w:rPr>
          <w:lang w:val="en-US"/>
        </w:rPr>
      </w:pPr>
      <w:r w:rsidRPr="001920A1">
        <w:rPr>
          <w:lang w:val="en-US"/>
        </w:rPr>
        <w:t xml:space="preserve">   git config --global user.name "</w:t>
      </w:r>
      <w:r>
        <w:rPr>
          <w:lang w:val="en-US"/>
        </w:rPr>
        <w:t>Wen Zeng</w:t>
      </w:r>
      <w:r w:rsidRPr="001920A1">
        <w:rPr>
          <w:lang w:val="en-US"/>
        </w:rPr>
        <w:t>"</w:t>
      </w:r>
    </w:p>
    <w:p w14:paraId="21AAE68E" w14:textId="187E0A9C" w:rsidR="001920A1" w:rsidRDefault="001920A1" w:rsidP="001920A1">
      <w:pPr>
        <w:pStyle w:val="ListParagraph"/>
        <w:rPr>
          <w:lang w:val="en-US"/>
        </w:rPr>
      </w:pPr>
      <w:r w:rsidRPr="001920A1">
        <w:rPr>
          <w:lang w:val="en-US"/>
        </w:rPr>
        <w:t xml:space="preserve">   git config --global user.email </w:t>
      </w:r>
      <w:hyperlink r:id="rId5" w:history="1">
        <w:r w:rsidR="00C12C92" w:rsidRPr="00425E95">
          <w:rPr>
            <w:rStyle w:val="Hyperlink"/>
            <w:lang w:val="en-US"/>
          </w:rPr>
          <w:t>wen.zeng.001@gmail.com</w:t>
        </w:r>
      </w:hyperlink>
    </w:p>
    <w:p w14:paraId="6DE95496" w14:textId="77777777" w:rsidR="00C12C92" w:rsidRDefault="00C12C92" w:rsidP="001920A1">
      <w:pPr>
        <w:pStyle w:val="ListParagraph"/>
        <w:rPr>
          <w:lang w:val="en-US"/>
        </w:rPr>
      </w:pPr>
    </w:p>
    <w:p w14:paraId="0BDFE047" w14:textId="77777777" w:rsidR="001920A1" w:rsidRPr="001920A1" w:rsidRDefault="001920A1" w:rsidP="001920A1">
      <w:pPr>
        <w:pStyle w:val="ListParagraph"/>
        <w:numPr>
          <w:ilvl w:val="0"/>
          <w:numId w:val="1"/>
        </w:numPr>
        <w:rPr>
          <w:lang w:val="en-US"/>
        </w:rPr>
      </w:pPr>
      <w:r w:rsidRPr="001920A1">
        <w:rPr>
          <w:lang w:val="en-US"/>
        </w:rPr>
        <w:t>Create a new repository on GitHub:</w:t>
      </w:r>
    </w:p>
    <w:p w14:paraId="26ABCAC0" w14:textId="77777777" w:rsidR="001920A1" w:rsidRPr="001920A1" w:rsidRDefault="001920A1" w:rsidP="001920A1">
      <w:pPr>
        <w:ind w:left="360"/>
        <w:rPr>
          <w:lang w:val="en-US"/>
        </w:rPr>
      </w:pPr>
      <w:r w:rsidRPr="001920A1">
        <w:rPr>
          <w:lang w:val="en-US"/>
        </w:rPr>
        <w:t>Go to github.com</w:t>
      </w:r>
    </w:p>
    <w:p w14:paraId="278E021E" w14:textId="77777777" w:rsidR="001920A1" w:rsidRPr="001920A1" w:rsidRDefault="001920A1" w:rsidP="001920A1">
      <w:pPr>
        <w:pStyle w:val="ListParagraph"/>
        <w:numPr>
          <w:ilvl w:val="0"/>
          <w:numId w:val="2"/>
        </w:numPr>
        <w:rPr>
          <w:lang w:val="en-US"/>
        </w:rPr>
      </w:pPr>
      <w:r w:rsidRPr="001920A1">
        <w:rPr>
          <w:lang w:val="en-US"/>
        </w:rPr>
        <w:t>Click the "+" icon in the top right</w:t>
      </w:r>
    </w:p>
    <w:p w14:paraId="0DF3EEA0" w14:textId="77777777" w:rsidR="001920A1" w:rsidRPr="001920A1" w:rsidRDefault="001920A1" w:rsidP="001920A1">
      <w:pPr>
        <w:pStyle w:val="ListParagraph"/>
        <w:numPr>
          <w:ilvl w:val="0"/>
          <w:numId w:val="2"/>
        </w:numPr>
        <w:rPr>
          <w:lang w:val="en-US"/>
        </w:rPr>
      </w:pPr>
      <w:r w:rsidRPr="001920A1">
        <w:rPr>
          <w:lang w:val="en-US"/>
        </w:rPr>
        <w:t>Select "New repository"</w:t>
      </w:r>
    </w:p>
    <w:p w14:paraId="62162CAA" w14:textId="558FDB5B" w:rsidR="001920A1" w:rsidRPr="001920A1" w:rsidRDefault="001920A1" w:rsidP="001920A1">
      <w:pPr>
        <w:pStyle w:val="ListParagraph"/>
        <w:numPr>
          <w:ilvl w:val="0"/>
          <w:numId w:val="2"/>
        </w:numPr>
        <w:rPr>
          <w:lang w:val="en-US"/>
        </w:rPr>
      </w:pPr>
      <w:r w:rsidRPr="001920A1">
        <w:rPr>
          <w:lang w:val="en-US"/>
        </w:rPr>
        <w:t xml:space="preserve">Name it exactly: </w:t>
      </w:r>
      <w:r>
        <w:rPr>
          <w:lang w:val="en-US"/>
        </w:rPr>
        <w:t>Wen-Zeng</w:t>
      </w:r>
      <w:r w:rsidRPr="001920A1">
        <w:rPr>
          <w:lang w:val="en-US"/>
        </w:rPr>
        <w:t xml:space="preserve">.github.io (replace 'yourusername' with </w:t>
      </w:r>
      <w:r>
        <w:rPr>
          <w:lang w:val="en-US"/>
        </w:rPr>
        <w:t>the</w:t>
      </w:r>
      <w:r w:rsidRPr="001920A1">
        <w:rPr>
          <w:lang w:val="en-US"/>
        </w:rPr>
        <w:t xml:space="preserve"> GitHub username)</w:t>
      </w:r>
      <w:r>
        <w:rPr>
          <w:lang w:val="en-US"/>
        </w:rPr>
        <w:t xml:space="preserve"> </w:t>
      </w:r>
    </w:p>
    <w:p w14:paraId="07BC6CF9" w14:textId="77777777" w:rsidR="001920A1" w:rsidRPr="001920A1" w:rsidRDefault="001920A1" w:rsidP="001920A1">
      <w:pPr>
        <w:pStyle w:val="ListParagraph"/>
        <w:numPr>
          <w:ilvl w:val="0"/>
          <w:numId w:val="2"/>
        </w:numPr>
        <w:rPr>
          <w:lang w:val="en-US"/>
        </w:rPr>
      </w:pPr>
      <w:r w:rsidRPr="001920A1">
        <w:rPr>
          <w:lang w:val="en-US"/>
        </w:rPr>
        <w:t>Keep it public</w:t>
      </w:r>
    </w:p>
    <w:p w14:paraId="62AD3F8E" w14:textId="77777777" w:rsidR="001920A1" w:rsidRPr="001920A1" w:rsidRDefault="001920A1" w:rsidP="001920A1">
      <w:pPr>
        <w:pStyle w:val="ListParagraph"/>
        <w:numPr>
          <w:ilvl w:val="0"/>
          <w:numId w:val="2"/>
        </w:numPr>
        <w:rPr>
          <w:lang w:val="en-US"/>
        </w:rPr>
      </w:pPr>
      <w:r w:rsidRPr="001920A1">
        <w:rPr>
          <w:lang w:val="en-US"/>
        </w:rPr>
        <w:t>Don't initialize with any files</w:t>
      </w:r>
    </w:p>
    <w:p w14:paraId="2CFDC9E5" w14:textId="2B6C2625" w:rsidR="001920A1" w:rsidRDefault="001920A1" w:rsidP="001920A1">
      <w:pPr>
        <w:pStyle w:val="ListParagraph"/>
        <w:numPr>
          <w:ilvl w:val="0"/>
          <w:numId w:val="2"/>
        </w:numPr>
        <w:rPr>
          <w:lang w:val="en-US"/>
        </w:rPr>
      </w:pPr>
      <w:r w:rsidRPr="001920A1">
        <w:rPr>
          <w:lang w:val="en-US"/>
        </w:rPr>
        <w:t>Click "Create repository"</w:t>
      </w:r>
    </w:p>
    <w:p w14:paraId="307D1D08" w14:textId="77777777" w:rsidR="008967F5" w:rsidRPr="001920A1" w:rsidRDefault="008967F5" w:rsidP="008967F5">
      <w:pPr>
        <w:pStyle w:val="ListParagraph"/>
        <w:ind w:left="1080"/>
        <w:rPr>
          <w:lang w:val="en-US"/>
        </w:rPr>
      </w:pPr>
    </w:p>
    <w:p w14:paraId="7301A240" w14:textId="68F125C0" w:rsidR="001920A1" w:rsidRDefault="00BF3433" w:rsidP="001920A1">
      <w:pPr>
        <w:pStyle w:val="ListParagraph"/>
        <w:numPr>
          <w:ilvl w:val="0"/>
          <w:numId w:val="1"/>
        </w:numPr>
        <w:rPr>
          <w:lang w:val="en-US"/>
        </w:rPr>
      </w:pPr>
      <w:r w:rsidRPr="00BF3433">
        <w:rPr>
          <w:lang w:val="en-US"/>
        </w:rPr>
        <w:t>Prepare your local website files</w:t>
      </w:r>
      <w:r>
        <w:rPr>
          <w:lang w:val="en-US"/>
        </w:rPr>
        <w:t>, do this in Git:</w:t>
      </w:r>
    </w:p>
    <w:p w14:paraId="3DD2B4B8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# Navigate to your website folder</w:t>
      </w:r>
    </w:p>
    <w:p w14:paraId="576BC61E" w14:textId="66058B8F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</w:t>
      </w:r>
      <w:r w:rsidR="00353D44" w:rsidRPr="00353D44">
        <w:rPr>
          <w:lang w:val="en-US"/>
        </w:rPr>
        <w:t>cd "D:\Personal Website"</w:t>
      </w:r>
    </w:p>
    <w:p w14:paraId="5C9C647C" w14:textId="77777777" w:rsidR="00BF3433" w:rsidRPr="00BF3433" w:rsidRDefault="00BF3433" w:rsidP="00BF3433">
      <w:pPr>
        <w:pStyle w:val="ListParagraph"/>
        <w:rPr>
          <w:lang w:val="en-US"/>
        </w:rPr>
      </w:pPr>
    </w:p>
    <w:p w14:paraId="76C7BEFD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# Initialize git repository</w:t>
      </w:r>
    </w:p>
    <w:p w14:paraId="67F6D6DC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git init</w:t>
      </w:r>
    </w:p>
    <w:p w14:paraId="039DA5F2" w14:textId="77777777" w:rsidR="00BF3433" w:rsidRPr="00BF3433" w:rsidRDefault="00BF3433" w:rsidP="00BF3433">
      <w:pPr>
        <w:pStyle w:val="ListParagraph"/>
        <w:rPr>
          <w:lang w:val="en-US"/>
        </w:rPr>
      </w:pPr>
    </w:p>
    <w:p w14:paraId="51F3D73B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# Add all your files</w:t>
      </w:r>
    </w:p>
    <w:p w14:paraId="1294D39E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git add .</w:t>
      </w:r>
    </w:p>
    <w:p w14:paraId="72871E6D" w14:textId="77777777" w:rsidR="00BF3433" w:rsidRPr="00BF3433" w:rsidRDefault="00BF3433" w:rsidP="00BF3433">
      <w:pPr>
        <w:pStyle w:val="ListParagraph"/>
        <w:rPr>
          <w:lang w:val="en-US"/>
        </w:rPr>
      </w:pPr>
    </w:p>
    <w:p w14:paraId="44A7271F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# Commit your files</w:t>
      </w:r>
    </w:p>
    <w:p w14:paraId="2DF5E9C0" w14:textId="5B949CE9" w:rsid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git commit -m "Initial website commit"</w:t>
      </w:r>
    </w:p>
    <w:p w14:paraId="166BEC2F" w14:textId="77777777" w:rsidR="008967F5" w:rsidRPr="008967F5" w:rsidRDefault="008967F5" w:rsidP="008967F5">
      <w:pPr>
        <w:rPr>
          <w:lang w:val="en-US"/>
        </w:rPr>
      </w:pPr>
    </w:p>
    <w:p w14:paraId="5E40681E" w14:textId="5447EDA9" w:rsidR="00BF3433" w:rsidRDefault="00BF3433" w:rsidP="001920A1">
      <w:pPr>
        <w:pStyle w:val="ListParagraph"/>
        <w:numPr>
          <w:ilvl w:val="0"/>
          <w:numId w:val="1"/>
        </w:numPr>
        <w:rPr>
          <w:lang w:val="en-US"/>
        </w:rPr>
      </w:pPr>
      <w:r w:rsidRPr="00BF3433">
        <w:rPr>
          <w:lang w:val="en-US"/>
        </w:rPr>
        <w:t>Link and push to GitHub</w:t>
      </w:r>
      <w:r>
        <w:rPr>
          <w:lang w:val="en-US"/>
        </w:rPr>
        <w:t xml:space="preserve">, do this Git: </w:t>
      </w:r>
    </w:p>
    <w:p w14:paraId="09062FD8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# Add the remote repository (replace 'yourusername')</w:t>
      </w:r>
    </w:p>
    <w:p w14:paraId="4D66398D" w14:textId="71E024E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git remote add origin https://github.com/</w:t>
      </w:r>
      <w:r>
        <w:rPr>
          <w:lang w:val="en-US"/>
        </w:rPr>
        <w:t>Wen-Zeng</w:t>
      </w:r>
      <w:r w:rsidRPr="00BF3433">
        <w:rPr>
          <w:lang w:val="en-US"/>
        </w:rPr>
        <w:t>/</w:t>
      </w:r>
      <w:r>
        <w:rPr>
          <w:lang w:val="en-US"/>
        </w:rPr>
        <w:t>Wen-Zeng</w:t>
      </w:r>
      <w:r w:rsidRPr="00BF3433">
        <w:rPr>
          <w:lang w:val="en-US"/>
        </w:rPr>
        <w:t>.github.io.git</w:t>
      </w:r>
    </w:p>
    <w:p w14:paraId="65BAA605" w14:textId="77777777" w:rsidR="00BF3433" w:rsidRPr="00BF3433" w:rsidRDefault="00BF3433" w:rsidP="00BF3433">
      <w:pPr>
        <w:pStyle w:val="ListParagraph"/>
        <w:rPr>
          <w:lang w:val="en-US"/>
        </w:rPr>
      </w:pPr>
    </w:p>
    <w:p w14:paraId="447FF8D0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# Push your code</w:t>
      </w:r>
    </w:p>
    <w:p w14:paraId="7C792C16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git branch -M main</w:t>
      </w:r>
    </w:p>
    <w:p w14:paraId="698FDED5" w14:textId="4F9D30BE" w:rsid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git push -u origin main</w:t>
      </w:r>
    </w:p>
    <w:p w14:paraId="1ACFC7F0" w14:textId="77777777" w:rsidR="008967F5" w:rsidRDefault="008967F5" w:rsidP="00BF3433">
      <w:pPr>
        <w:pStyle w:val="ListParagraph"/>
        <w:rPr>
          <w:lang w:val="en-US"/>
        </w:rPr>
      </w:pPr>
    </w:p>
    <w:p w14:paraId="1DB06EF3" w14:textId="0C55A5CF" w:rsidR="00BF3433" w:rsidRDefault="00F0240C" w:rsidP="001920A1">
      <w:pPr>
        <w:pStyle w:val="ListParagraph"/>
        <w:numPr>
          <w:ilvl w:val="0"/>
          <w:numId w:val="1"/>
        </w:numPr>
        <w:rPr>
          <w:lang w:val="en-US"/>
        </w:rPr>
      </w:pPr>
      <w:r w:rsidRPr="00F0240C">
        <w:rPr>
          <w:lang w:val="en-US"/>
        </w:rPr>
        <w:t>Enable GitHub Pages:</w:t>
      </w:r>
    </w:p>
    <w:p w14:paraId="6D995D21" w14:textId="77777777" w:rsidR="00F0240C" w:rsidRPr="00F0240C" w:rsidRDefault="00F0240C" w:rsidP="00F0240C">
      <w:pPr>
        <w:pStyle w:val="ListParagraph"/>
        <w:numPr>
          <w:ilvl w:val="0"/>
          <w:numId w:val="3"/>
        </w:numPr>
        <w:rPr>
          <w:lang w:val="en-US"/>
        </w:rPr>
      </w:pPr>
      <w:r w:rsidRPr="00F0240C">
        <w:rPr>
          <w:lang w:val="en-US"/>
        </w:rPr>
        <w:t>Go to your repository on GitHub</w:t>
      </w:r>
    </w:p>
    <w:p w14:paraId="2F96A709" w14:textId="77777777" w:rsidR="00F0240C" w:rsidRPr="00F0240C" w:rsidRDefault="00F0240C" w:rsidP="00F0240C">
      <w:pPr>
        <w:pStyle w:val="ListParagraph"/>
        <w:numPr>
          <w:ilvl w:val="0"/>
          <w:numId w:val="3"/>
        </w:numPr>
        <w:rPr>
          <w:lang w:val="en-US"/>
        </w:rPr>
      </w:pPr>
      <w:r w:rsidRPr="00F0240C">
        <w:rPr>
          <w:lang w:val="en-US"/>
        </w:rPr>
        <w:t>Click "Settings"</w:t>
      </w:r>
    </w:p>
    <w:p w14:paraId="4192DB69" w14:textId="77777777" w:rsidR="00F0240C" w:rsidRPr="00F0240C" w:rsidRDefault="00F0240C" w:rsidP="00F0240C">
      <w:pPr>
        <w:pStyle w:val="ListParagraph"/>
        <w:numPr>
          <w:ilvl w:val="0"/>
          <w:numId w:val="3"/>
        </w:numPr>
        <w:rPr>
          <w:lang w:val="en-US"/>
        </w:rPr>
      </w:pPr>
      <w:r w:rsidRPr="00F0240C">
        <w:rPr>
          <w:lang w:val="en-US"/>
        </w:rPr>
        <w:lastRenderedPageBreak/>
        <w:t>Scroll down to "GitHub Pages" section</w:t>
      </w:r>
    </w:p>
    <w:p w14:paraId="39F82E80" w14:textId="77777777" w:rsidR="00F0240C" w:rsidRPr="00F0240C" w:rsidRDefault="00F0240C" w:rsidP="00F0240C">
      <w:pPr>
        <w:pStyle w:val="ListParagraph"/>
        <w:numPr>
          <w:ilvl w:val="0"/>
          <w:numId w:val="3"/>
        </w:numPr>
        <w:rPr>
          <w:lang w:val="en-US"/>
        </w:rPr>
      </w:pPr>
      <w:r w:rsidRPr="00F0240C">
        <w:rPr>
          <w:lang w:val="en-US"/>
        </w:rPr>
        <w:t>Under "Source", select "main" branch</w:t>
      </w:r>
    </w:p>
    <w:p w14:paraId="28A88D31" w14:textId="011CB8CC" w:rsidR="00F0240C" w:rsidRDefault="00F0240C" w:rsidP="00F0240C">
      <w:pPr>
        <w:pStyle w:val="ListParagraph"/>
        <w:numPr>
          <w:ilvl w:val="0"/>
          <w:numId w:val="3"/>
        </w:numPr>
        <w:rPr>
          <w:lang w:val="en-US"/>
        </w:rPr>
      </w:pPr>
      <w:r w:rsidRPr="00F0240C">
        <w:rPr>
          <w:lang w:val="en-US"/>
        </w:rPr>
        <w:t>Click "Save"</w:t>
      </w:r>
    </w:p>
    <w:p w14:paraId="244EA7B4" w14:textId="77777777" w:rsidR="008967F5" w:rsidRDefault="008967F5" w:rsidP="00F0240C">
      <w:pPr>
        <w:pStyle w:val="ListParagraph"/>
        <w:numPr>
          <w:ilvl w:val="0"/>
          <w:numId w:val="3"/>
        </w:numPr>
        <w:rPr>
          <w:lang w:val="en-US"/>
        </w:rPr>
      </w:pPr>
    </w:p>
    <w:p w14:paraId="7D70979E" w14:textId="5C3E344E" w:rsidR="00F0240C" w:rsidRDefault="00F0240C" w:rsidP="00F0240C">
      <w:pPr>
        <w:pStyle w:val="ListParagraph"/>
        <w:numPr>
          <w:ilvl w:val="0"/>
          <w:numId w:val="1"/>
        </w:numPr>
        <w:rPr>
          <w:lang w:val="en-US"/>
        </w:rPr>
      </w:pPr>
      <w:r w:rsidRPr="00F0240C">
        <w:rPr>
          <w:lang w:val="en-US"/>
        </w:rPr>
        <w:t>Wait a few minutes, then your site will be live at:</w:t>
      </w:r>
    </w:p>
    <w:p w14:paraId="77D262DD" w14:textId="40E8C47C" w:rsidR="00F0240C" w:rsidRDefault="008967F5" w:rsidP="00F0240C">
      <w:pPr>
        <w:pStyle w:val="ListParagraph"/>
        <w:rPr>
          <w:lang w:val="en-US"/>
        </w:rPr>
      </w:pPr>
      <w:hyperlink r:id="rId6" w:history="1">
        <w:r w:rsidRPr="00425E95">
          <w:rPr>
            <w:rStyle w:val="Hyperlink"/>
            <w:lang w:val="en-US"/>
          </w:rPr>
          <w:t>https://Wen-Zeng.github.io</w:t>
        </w:r>
      </w:hyperlink>
    </w:p>
    <w:p w14:paraId="0AEED182" w14:textId="77777777" w:rsidR="008967F5" w:rsidRDefault="008967F5" w:rsidP="00F0240C">
      <w:pPr>
        <w:pStyle w:val="ListParagraph"/>
        <w:rPr>
          <w:lang w:val="en-US"/>
        </w:rPr>
      </w:pPr>
    </w:p>
    <w:p w14:paraId="40B6B7DA" w14:textId="5BF7AD23" w:rsidR="00F0240C" w:rsidRDefault="00EA0E20" w:rsidP="00F0240C">
      <w:pPr>
        <w:pStyle w:val="ListParagraph"/>
        <w:numPr>
          <w:ilvl w:val="0"/>
          <w:numId w:val="1"/>
        </w:numPr>
        <w:rPr>
          <w:lang w:val="en-US"/>
        </w:rPr>
      </w:pPr>
      <w:r w:rsidRPr="00EA0E20">
        <w:rPr>
          <w:lang w:val="en-US"/>
        </w:rPr>
        <w:t>To update your website later</w:t>
      </w:r>
      <w:r>
        <w:rPr>
          <w:lang w:val="en-US"/>
        </w:rPr>
        <w:t>, do this in Git:</w:t>
      </w:r>
    </w:p>
    <w:p w14:paraId="6B7EE4F4" w14:textId="77777777" w:rsidR="00EA0E20" w:rsidRPr="00EA0E20" w:rsidRDefault="00EA0E20" w:rsidP="00EA0E20">
      <w:pPr>
        <w:pStyle w:val="ListParagraph"/>
        <w:rPr>
          <w:lang w:val="en-US"/>
        </w:rPr>
      </w:pPr>
      <w:r w:rsidRPr="00EA0E20">
        <w:rPr>
          <w:lang w:val="en-US"/>
        </w:rPr>
        <w:t># Make your changes to the files</w:t>
      </w:r>
    </w:p>
    <w:p w14:paraId="7E226165" w14:textId="77777777" w:rsidR="00EA0E20" w:rsidRPr="00EA0E20" w:rsidRDefault="00EA0E20" w:rsidP="00EA0E20">
      <w:pPr>
        <w:pStyle w:val="ListParagraph"/>
        <w:rPr>
          <w:lang w:val="en-US"/>
        </w:rPr>
      </w:pPr>
    </w:p>
    <w:p w14:paraId="07FF4A2B" w14:textId="77777777" w:rsidR="00EA0E20" w:rsidRPr="00EA0E20" w:rsidRDefault="00EA0E20" w:rsidP="00EA0E20">
      <w:pPr>
        <w:pStyle w:val="ListParagraph"/>
        <w:rPr>
          <w:lang w:val="en-US"/>
        </w:rPr>
      </w:pPr>
      <w:r w:rsidRPr="00EA0E20">
        <w:rPr>
          <w:lang w:val="en-US"/>
        </w:rPr>
        <w:t># Add changed files</w:t>
      </w:r>
    </w:p>
    <w:p w14:paraId="67CD0B71" w14:textId="77777777" w:rsidR="00EA0E20" w:rsidRPr="00EA0E20" w:rsidRDefault="00EA0E20" w:rsidP="00EA0E20">
      <w:pPr>
        <w:pStyle w:val="ListParagraph"/>
        <w:rPr>
          <w:lang w:val="en-US"/>
        </w:rPr>
      </w:pPr>
      <w:r w:rsidRPr="00EA0E20">
        <w:rPr>
          <w:lang w:val="en-US"/>
        </w:rPr>
        <w:t>git add .</w:t>
      </w:r>
    </w:p>
    <w:p w14:paraId="403CD441" w14:textId="77777777" w:rsidR="00EA0E20" w:rsidRPr="00EA0E20" w:rsidRDefault="00EA0E20" w:rsidP="00EA0E20">
      <w:pPr>
        <w:pStyle w:val="ListParagraph"/>
        <w:rPr>
          <w:lang w:val="en-US"/>
        </w:rPr>
      </w:pPr>
    </w:p>
    <w:p w14:paraId="78A79228" w14:textId="77777777" w:rsidR="00EA0E20" w:rsidRPr="00EA0E20" w:rsidRDefault="00EA0E20" w:rsidP="00EA0E20">
      <w:pPr>
        <w:pStyle w:val="ListParagraph"/>
        <w:rPr>
          <w:lang w:val="en-US"/>
        </w:rPr>
      </w:pPr>
      <w:r w:rsidRPr="00EA0E20">
        <w:rPr>
          <w:lang w:val="en-US"/>
        </w:rPr>
        <w:t># Commit changes</w:t>
      </w:r>
    </w:p>
    <w:p w14:paraId="4F9F12D9" w14:textId="77777777" w:rsidR="00EA0E20" w:rsidRPr="00EA0E20" w:rsidRDefault="00EA0E20" w:rsidP="00EA0E20">
      <w:pPr>
        <w:pStyle w:val="ListParagraph"/>
        <w:rPr>
          <w:lang w:val="en-US"/>
        </w:rPr>
      </w:pPr>
      <w:r w:rsidRPr="00EA0E20">
        <w:rPr>
          <w:lang w:val="en-US"/>
        </w:rPr>
        <w:t>git commit -m "Describe your changes"</w:t>
      </w:r>
    </w:p>
    <w:p w14:paraId="24A2F4A9" w14:textId="77777777" w:rsidR="00EA0E20" w:rsidRPr="00EA0E20" w:rsidRDefault="00EA0E20" w:rsidP="00EA0E20">
      <w:pPr>
        <w:pStyle w:val="ListParagraph"/>
        <w:rPr>
          <w:lang w:val="en-US"/>
        </w:rPr>
      </w:pPr>
    </w:p>
    <w:p w14:paraId="1A90CB77" w14:textId="77777777" w:rsidR="00EA0E20" w:rsidRPr="00EA0E20" w:rsidRDefault="00EA0E20" w:rsidP="00EA0E20">
      <w:pPr>
        <w:pStyle w:val="ListParagraph"/>
        <w:rPr>
          <w:lang w:val="en-US"/>
        </w:rPr>
      </w:pPr>
      <w:r w:rsidRPr="00EA0E20">
        <w:rPr>
          <w:lang w:val="en-US"/>
        </w:rPr>
        <w:t># Push to GitHub</w:t>
      </w:r>
    </w:p>
    <w:p w14:paraId="663C7207" w14:textId="3FDA666D" w:rsidR="00EA0E20" w:rsidRDefault="00EA0E20" w:rsidP="00EA0E20">
      <w:pPr>
        <w:pStyle w:val="ListParagraph"/>
        <w:rPr>
          <w:lang w:val="en-US"/>
        </w:rPr>
      </w:pPr>
      <w:r w:rsidRPr="00EA0E20">
        <w:rPr>
          <w:lang w:val="en-US"/>
        </w:rPr>
        <w:t>git push</w:t>
      </w:r>
    </w:p>
    <w:p w14:paraId="337B39E5" w14:textId="77777777" w:rsidR="00EA0E20" w:rsidRPr="001920A1" w:rsidRDefault="00EA0E20" w:rsidP="00F0240C">
      <w:pPr>
        <w:pStyle w:val="ListParagraph"/>
        <w:numPr>
          <w:ilvl w:val="0"/>
          <w:numId w:val="1"/>
        </w:numPr>
        <w:rPr>
          <w:lang w:val="en-US"/>
        </w:rPr>
      </w:pPr>
    </w:p>
    <w:p w14:paraId="21468689" w14:textId="77777777" w:rsidR="001920A1" w:rsidRPr="001920A1" w:rsidRDefault="001920A1">
      <w:pPr>
        <w:rPr>
          <w:lang w:val="en-US"/>
        </w:rPr>
      </w:pPr>
    </w:p>
    <w:sectPr w:rsidR="001920A1" w:rsidRPr="001920A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215139"/>
    <w:multiLevelType w:val="hybridMultilevel"/>
    <w:tmpl w:val="940AAC8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BCB4B01"/>
    <w:multiLevelType w:val="hybridMultilevel"/>
    <w:tmpl w:val="5D526E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382247"/>
    <w:multiLevelType w:val="hybridMultilevel"/>
    <w:tmpl w:val="69C2BC3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28783011">
    <w:abstractNumId w:val="1"/>
  </w:num>
  <w:num w:numId="2" w16cid:durableId="320693898">
    <w:abstractNumId w:val="2"/>
  </w:num>
  <w:num w:numId="3" w16cid:durableId="1902591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1tDQztrAwMzQyNjZX0lEKTi0uzszPAykwqgUADTX+WywAAAA="/>
  </w:docVars>
  <w:rsids>
    <w:rsidRoot w:val="00D34E60"/>
    <w:rsid w:val="001920A1"/>
    <w:rsid w:val="00294DAD"/>
    <w:rsid w:val="00353D44"/>
    <w:rsid w:val="008967F5"/>
    <w:rsid w:val="00BF3433"/>
    <w:rsid w:val="00C12C92"/>
    <w:rsid w:val="00D34E60"/>
    <w:rsid w:val="00EA0E20"/>
    <w:rsid w:val="00ED6F95"/>
    <w:rsid w:val="00F02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D4B65"/>
  <w15:chartTrackingRefBased/>
  <w15:docId w15:val="{1D5D659B-6992-45A8-AB80-7F381B332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4E6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4E6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4E6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4E6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4E6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4E6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4E6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4E6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4E6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4E6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4E6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4E6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4E6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4E6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4E6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4E6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4E6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4E6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4E6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4E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4E6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4E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4E6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4E6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4E6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4E6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4E6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4E6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4E6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12C9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2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360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en-Zeng.github.io" TargetMode="External"/><Relationship Id="rId5" Type="http://schemas.openxmlformats.org/officeDocument/2006/relationships/hyperlink" Target="mailto:wen.zeng.00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2</Words>
  <Characters>1214</Characters>
  <Application>Microsoft Office Word</Application>
  <DocSecurity>0</DocSecurity>
  <Lines>10</Lines>
  <Paragraphs>2</Paragraphs>
  <ScaleCrop>false</ScaleCrop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 Zeng</dc:creator>
  <cp:keywords/>
  <dc:description/>
  <cp:lastModifiedBy>Wen Zeng</cp:lastModifiedBy>
  <cp:revision>8</cp:revision>
  <dcterms:created xsi:type="dcterms:W3CDTF">2025-05-12T10:33:00Z</dcterms:created>
  <dcterms:modified xsi:type="dcterms:W3CDTF">2025-05-13T12:09:00Z</dcterms:modified>
</cp:coreProperties>
</file>